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128F826C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F630FF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F630FF"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1D25F1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63252">
        <w:t>Threaded Fasteners, Hand Tools, and Screwdrivers</w:t>
      </w:r>
    </w:p>
    <w:p w14:paraId="51F9DC29" w14:textId="745E8398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E63252">
        <w:t>Torx,</w:t>
      </w:r>
      <w:r w:rsidR="0058048B">
        <w:t xml:space="preserve"> Pliers, and Basic Hand Tools List</w:t>
      </w:r>
    </w:p>
    <w:p w14:paraId="3E202028" w14:textId="66C5D5E1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58048B">
        <w:t>Tool Sets and Accessories and Electrical Hand Tools</w:t>
      </w:r>
    </w:p>
    <w:p w14:paraId="6975F57B" w14:textId="71B4E41D" w:rsidR="000E2C6C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C56A60">
        <w:t>Hand Tools Maintenance, Trouble Lights, Air and Electrically Operated Tools</w:t>
      </w:r>
    </w:p>
    <w:p w14:paraId="43A02864" w14:textId="31A8CBD7" w:rsidR="007A0E73" w:rsidRDefault="007A0E73" w:rsidP="004637B0">
      <w:pPr>
        <w:spacing w:after="0"/>
        <w:ind w:left="450" w:right="-810"/>
      </w:pPr>
      <w:r>
        <w:t>5. Personal Protective Equipment, Safety Precautions, and Vehicle Protection</w:t>
      </w:r>
    </w:p>
    <w:p w14:paraId="33A0D3B8" w14:textId="48F9D7E0" w:rsidR="007A0E73" w:rsidRDefault="007A0E73" w:rsidP="004637B0">
      <w:pPr>
        <w:spacing w:after="0"/>
        <w:ind w:left="450" w:right="-810"/>
      </w:pPr>
      <w:r>
        <w:t>6. Safety Lifting (Hoisting) a Vehicle</w:t>
      </w:r>
      <w:r w:rsidR="00720395">
        <w:t>, Jacks and Safety Stands, and Drive-On Ramps</w:t>
      </w:r>
    </w:p>
    <w:p w14:paraId="33DB90C8" w14:textId="5B19811E" w:rsidR="00720395" w:rsidRDefault="00720395" w:rsidP="004637B0">
      <w:pPr>
        <w:spacing w:after="0"/>
        <w:ind w:left="450" w:right="-810"/>
      </w:pPr>
      <w:r>
        <w:t>7. Electrical Cord Safety, Jump Starting Battery Safety, and Fire Ex</w:t>
      </w:r>
      <w:r w:rsidR="00030793">
        <w:t>tinguishers</w:t>
      </w:r>
    </w:p>
    <w:p w14:paraId="7C7B519B" w14:textId="4BCE97E2" w:rsidR="00030793" w:rsidRPr="00DF2F45" w:rsidRDefault="00030793" w:rsidP="004637B0">
      <w:pPr>
        <w:spacing w:after="0"/>
        <w:ind w:left="450" w:right="-810"/>
      </w:pPr>
      <w:r>
        <w:t>8. Fire Blankets, First Aid and Eye Wash Stations, and Hybrid Electric Vehicle Safety Issue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23404D9" w14:textId="77777777" w:rsidR="00F630FF" w:rsidRDefault="008F46C1" w:rsidP="004637B0">
      <w:pPr>
        <w:spacing w:after="0"/>
        <w:ind w:left="450" w:right="-810"/>
      </w:pPr>
      <w:r>
        <w:t xml:space="preserve">1. </w:t>
      </w:r>
      <w:r w:rsidR="00F630FF" w:rsidRPr="00F630FF">
        <w:t>Identify the strength ratings of threaded fasteners.</w:t>
      </w:r>
    </w:p>
    <w:p w14:paraId="5860B8DB" w14:textId="6FC09219" w:rsidR="00F630FF" w:rsidRDefault="008F46C1" w:rsidP="00F630FF">
      <w:pPr>
        <w:spacing w:after="0"/>
        <w:ind w:left="450" w:right="-810"/>
      </w:pPr>
      <w:r>
        <w:t xml:space="preserve">2. </w:t>
      </w:r>
      <w:r w:rsidR="007A2C9A">
        <w:t>E</w:t>
      </w:r>
      <w:r w:rsidR="00F630FF">
        <w:t>xplain the difference between the brand name (trade name) and the proper name for tools.</w:t>
      </w:r>
    </w:p>
    <w:p w14:paraId="2D583AC9" w14:textId="453BBEFD" w:rsidR="00752688" w:rsidRDefault="008F46C1" w:rsidP="004637B0">
      <w:pPr>
        <w:spacing w:after="0"/>
        <w:ind w:left="450" w:right="-810"/>
      </w:pPr>
      <w:r>
        <w:t xml:space="preserve">3. </w:t>
      </w:r>
      <w:r w:rsidR="007A2C9A">
        <w:t>D</w:t>
      </w:r>
      <w:r w:rsidR="00752688" w:rsidRPr="00752688">
        <w:t>escribe what tool is the best to use for each job.</w:t>
      </w:r>
    </w:p>
    <w:p w14:paraId="230B6576" w14:textId="406CA8E5" w:rsidR="00492E83" w:rsidRDefault="00492E83" w:rsidP="004637B0">
      <w:pPr>
        <w:spacing w:after="0"/>
        <w:ind w:left="450" w:right="-810"/>
      </w:pPr>
      <w:r>
        <w:t>4.</w:t>
      </w:r>
      <w:r w:rsidR="00E4311A">
        <w:t xml:space="preserve"> </w:t>
      </w:r>
      <w:r w:rsidR="007A2C9A">
        <w:t>E</w:t>
      </w:r>
      <w:r w:rsidR="00752688" w:rsidRPr="00752688">
        <w:t>xplain how to maintain hand tools.</w:t>
      </w:r>
    </w:p>
    <w:p w14:paraId="2CD05D26" w14:textId="481D8B20" w:rsidR="00492E83" w:rsidRDefault="00492E83" w:rsidP="00752688">
      <w:pPr>
        <w:spacing w:after="0"/>
        <w:ind w:left="450" w:right="-810"/>
      </w:pPr>
      <w:r>
        <w:t>5.</w:t>
      </w:r>
      <w:r w:rsidR="00E4311A">
        <w:t xml:space="preserve"> </w:t>
      </w:r>
      <w:r w:rsidR="00752688">
        <w:t>Identify the personal protective equipment (PPE) that all service technicians should wear.</w:t>
      </w:r>
    </w:p>
    <w:p w14:paraId="3C99A111" w14:textId="1F947AF8" w:rsidR="007A2C9A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7A2C9A">
        <w:t>D</w:t>
      </w:r>
      <w:r w:rsidR="007A2C9A" w:rsidRPr="007A2C9A">
        <w:t>iscuss how to safely use hand tools.</w:t>
      </w:r>
    </w:p>
    <w:p w14:paraId="361EA35D" w14:textId="572332A0" w:rsidR="007A2C9A" w:rsidRDefault="00A868F1" w:rsidP="004637B0">
      <w:pPr>
        <w:spacing w:after="0"/>
        <w:ind w:left="450" w:right="-810"/>
      </w:pPr>
      <w:r>
        <w:t>7.</w:t>
      </w:r>
      <w:r w:rsidR="00E4311A">
        <w:t xml:space="preserve"> </w:t>
      </w:r>
      <w:r w:rsidR="007A2C9A">
        <w:t>D</w:t>
      </w:r>
      <w:r w:rsidR="007A2C9A" w:rsidRPr="007A2C9A">
        <w:t>escribe how to safely hoist a vehicle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6A50938E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723978">
        <w:t>Work Order and OBD II Diagnostic Trouble Code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770862D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3DA785C6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1179D6F" w14:textId="3F8E56E4" w:rsidR="00EC0E2B" w:rsidRPr="0087615D" w:rsidRDefault="009E77DF" w:rsidP="004637B0">
      <w:pPr>
        <w:spacing w:after="0"/>
        <w:ind w:left="450" w:right="-810"/>
      </w:pPr>
      <w:r w:rsidRPr="00460C4E">
        <w:t xml:space="preserve">1. </w:t>
      </w:r>
      <w:r w:rsidR="00CC06DE" w:rsidRPr="00460C4E">
        <w:t>Task Sheet:</w:t>
      </w:r>
      <w:r w:rsidR="00CC06DE">
        <w:rPr>
          <w:sz w:val="20"/>
        </w:rPr>
        <w:t xml:space="preserve"> </w:t>
      </w:r>
      <w:r w:rsidR="00EC0E2B" w:rsidRPr="0087615D">
        <w:t>Shop Safety Checklist</w:t>
      </w:r>
    </w:p>
    <w:p w14:paraId="52A84B48" w14:textId="48D722AD" w:rsidR="00EC0E2B" w:rsidRDefault="00EC0E2B" w:rsidP="004637B0">
      <w:pPr>
        <w:spacing w:after="0"/>
        <w:ind w:left="450" w:right="-810"/>
      </w:pPr>
      <w:r w:rsidRPr="0087615D">
        <w:t>2. Task Sheet</w:t>
      </w:r>
      <w:r w:rsidR="0087615D">
        <w:t>: Fire Extinguisher</w:t>
      </w:r>
    </w:p>
    <w:p w14:paraId="005A2004" w14:textId="76A3226E" w:rsidR="0087615D" w:rsidRDefault="0087615D" w:rsidP="004637B0">
      <w:pPr>
        <w:spacing w:after="0"/>
        <w:ind w:left="450" w:right="-810"/>
      </w:pPr>
      <w:r>
        <w:t>3. Task Sheet: Hand Tool Identification</w:t>
      </w:r>
    </w:p>
    <w:p w14:paraId="6B6CC0A8" w14:textId="26D17BDD" w:rsidR="0087615D" w:rsidRDefault="0087615D" w:rsidP="004637B0">
      <w:pPr>
        <w:spacing w:after="0"/>
        <w:ind w:left="450" w:right="-810"/>
      </w:pPr>
      <w:r>
        <w:t>4. Task Sheet: Power and Shop Equipment Safety</w:t>
      </w:r>
    </w:p>
    <w:p w14:paraId="4D89A001" w14:textId="327AD080" w:rsidR="0087615D" w:rsidRDefault="0087615D" w:rsidP="004637B0">
      <w:pPr>
        <w:spacing w:after="0"/>
        <w:ind w:left="450" w:right="-810"/>
      </w:pPr>
      <w:r>
        <w:t xml:space="preserve">5. </w:t>
      </w:r>
      <w:r w:rsidR="00B520AD">
        <w:t>Task Sheet: Oxy-Acetylene Torch Usage</w:t>
      </w:r>
    </w:p>
    <w:p w14:paraId="2C9D8229" w14:textId="5CC41EC6" w:rsidR="00B520AD" w:rsidRPr="0087615D" w:rsidRDefault="00B520AD" w:rsidP="004637B0">
      <w:pPr>
        <w:spacing w:after="0"/>
        <w:ind w:left="450" w:right="-810"/>
      </w:pPr>
      <w:r>
        <w:t>6. Task Sheet: Vehicle Hoisting</w:t>
      </w:r>
    </w:p>
    <w:p w14:paraId="138B9FF4" w14:textId="61FF890F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66029573" w14:textId="77777777" w:rsidR="00FC5F5D" w:rsidRDefault="00FC5F5D" w:rsidP="00FC5F5D">
      <w:pPr>
        <w:spacing w:after="0"/>
        <w:ind w:left="450" w:right="-810"/>
      </w:pPr>
      <w:r>
        <w:t>1. Chapter crossword and word search puzzles from the website.</w:t>
      </w:r>
    </w:p>
    <w:p w14:paraId="0C2C3F50" w14:textId="77777777" w:rsidR="00FC5F5D" w:rsidRDefault="00FC5F5D" w:rsidP="00FC5F5D">
      <w:pPr>
        <w:spacing w:after="0"/>
        <w:ind w:left="450" w:right="-810"/>
      </w:pPr>
      <w:r>
        <w:t xml:space="preserve">2. Complete end of chapter quiz from the textbook. </w:t>
      </w:r>
    </w:p>
    <w:p w14:paraId="08841436" w14:textId="77777777" w:rsidR="00FC5F5D" w:rsidRDefault="00FC5F5D" w:rsidP="00FC5F5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56A8103F" w:rsidR="00DF2F45" w:rsidRPr="00DF2F45" w:rsidRDefault="00DF2F45" w:rsidP="00FC5F5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C35785A" w14:textId="77777777" w:rsidR="001A7C7F" w:rsidRDefault="001A7C7F" w:rsidP="004637B0">
      <w:pPr>
        <w:spacing w:after="0"/>
        <w:ind w:left="450" w:right="-810"/>
        <w:rPr>
          <w:b/>
          <w:bCs/>
          <w:u w:val="single"/>
        </w:rPr>
      </w:pPr>
    </w:p>
    <w:p w14:paraId="7E1C13B9" w14:textId="327A359E" w:rsidR="001A7C7F" w:rsidRDefault="001A7C7F" w:rsidP="004637B0">
      <w:pPr>
        <w:spacing w:after="0"/>
        <w:ind w:left="450" w:right="-810"/>
        <w:rPr>
          <w:b/>
          <w:bCs/>
          <w:u w:val="single"/>
        </w:rPr>
      </w:pPr>
    </w:p>
    <w:p w14:paraId="45942AB5" w14:textId="77777777" w:rsidR="001A7C7F" w:rsidRPr="007C1A7E" w:rsidRDefault="001A7C7F" w:rsidP="001A7C7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03745B5" w14:textId="77777777" w:rsidR="001A7C7F" w:rsidRPr="00DF2F45" w:rsidRDefault="001A7C7F" w:rsidP="001A7C7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437A166F" w14:textId="77777777" w:rsidR="001A7C7F" w:rsidRPr="00DF2F45" w:rsidRDefault="001A7C7F" w:rsidP="001A7C7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F555885" w14:textId="77777777" w:rsidR="001A7C7F" w:rsidRPr="001A7C7F" w:rsidRDefault="001A7C7F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831EA6A" w:rsidR="00DA1A6E" w:rsidRDefault="00DA1A6E" w:rsidP="004637B0">
      <w:pPr>
        <w:spacing w:after="0"/>
        <w:ind w:left="450" w:right="-810"/>
      </w:pPr>
    </w:p>
    <w:p w14:paraId="6DFAC756" w14:textId="48BE1E7C" w:rsidR="001A7C7F" w:rsidRDefault="001A7C7F" w:rsidP="004637B0">
      <w:pPr>
        <w:spacing w:after="0"/>
        <w:ind w:left="450" w:right="-810"/>
      </w:pPr>
    </w:p>
    <w:p w14:paraId="40A458C8" w14:textId="7BEED369" w:rsidR="001A7C7F" w:rsidRDefault="001A7C7F" w:rsidP="004637B0">
      <w:pPr>
        <w:spacing w:after="0"/>
        <w:ind w:left="450" w:right="-810"/>
      </w:pP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7BA1" w14:textId="77777777" w:rsidR="00F41D05" w:rsidRDefault="00F41D05" w:rsidP="00E43A7A">
      <w:pPr>
        <w:spacing w:after="0" w:line="240" w:lineRule="auto"/>
      </w:pPr>
      <w:r>
        <w:separator/>
      </w:r>
    </w:p>
  </w:endnote>
  <w:endnote w:type="continuationSeparator" w:id="0">
    <w:p w14:paraId="39D8074C" w14:textId="77777777" w:rsidR="00F41D05" w:rsidRDefault="00F41D0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2005A" w14:textId="77777777" w:rsidR="00F41D05" w:rsidRDefault="00F41D05" w:rsidP="00E43A7A">
      <w:pPr>
        <w:spacing w:after="0" w:line="240" w:lineRule="auto"/>
      </w:pPr>
      <w:r>
        <w:separator/>
      </w:r>
    </w:p>
  </w:footnote>
  <w:footnote w:type="continuationSeparator" w:id="0">
    <w:p w14:paraId="32495423" w14:textId="77777777" w:rsidR="00F41D05" w:rsidRDefault="00F41D0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qwUAW9HViywAAAA="/>
  </w:docVars>
  <w:rsids>
    <w:rsidRoot w:val="00DF2F45"/>
    <w:rsid w:val="00002F88"/>
    <w:rsid w:val="00016515"/>
    <w:rsid w:val="00030793"/>
    <w:rsid w:val="00032C74"/>
    <w:rsid w:val="000522AD"/>
    <w:rsid w:val="00077286"/>
    <w:rsid w:val="000E2805"/>
    <w:rsid w:val="000E2C6C"/>
    <w:rsid w:val="0011718F"/>
    <w:rsid w:val="00123D4E"/>
    <w:rsid w:val="00133D25"/>
    <w:rsid w:val="00136257"/>
    <w:rsid w:val="001A7C7F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92E83"/>
    <w:rsid w:val="00496AA1"/>
    <w:rsid w:val="004A17EE"/>
    <w:rsid w:val="004B09AC"/>
    <w:rsid w:val="004D0C75"/>
    <w:rsid w:val="005274BD"/>
    <w:rsid w:val="00547AF6"/>
    <w:rsid w:val="0058048B"/>
    <w:rsid w:val="005868EC"/>
    <w:rsid w:val="005E3067"/>
    <w:rsid w:val="006351B8"/>
    <w:rsid w:val="00641B95"/>
    <w:rsid w:val="00642E5D"/>
    <w:rsid w:val="00643D46"/>
    <w:rsid w:val="00662A68"/>
    <w:rsid w:val="00692749"/>
    <w:rsid w:val="00696D9C"/>
    <w:rsid w:val="00720395"/>
    <w:rsid w:val="00723978"/>
    <w:rsid w:val="00752688"/>
    <w:rsid w:val="007636D7"/>
    <w:rsid w:val="007A0E73"/>
    <w:rsid w:val="007A2C9A"/>
    <w:rsid w:val="007C16D5"/>
    <w:rsid w:val="007C1A7E"/>
    <w:rsid w:val="008253C6"/>
    <w:rsid w:val="0085332D"/>
    <w:rsid w:val="0087615D"/>
    <w:rsid w:val="00892203"/>
    <w:rsid w:val="008F46C1"/>
    <w:rsid w:val="009268E1"/>
    <w:rsid w:val="0092799E"/>
    <w:rsid w:val="009C69F8"/>
    <w:rsid w:val="009D2A57"/>
    <w:rsid w:val="009D4174"/>
    <w:rsid w:val="009E77DF"/>
    <w:rsid w:val="009F3062"/>
    <w:rsid w:val="00A764B2"/>
    <w:rsid w:val="00A868F1"/>
    <w:rsid w:val="00AD289A"/>
    <w:rsid w:val="00B26AC2"/>
    <w:rsid w:val="00B520AD"/>
    <w:rsid w:val="00B52BE8"/>
    <w:rsid w:val="00B614AC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797A"/>
    <w:rsid w:val="00C53FB2"/>
    <w:rsid w:val="00C56A60"/>
    <w:rsid w:val="00C82643"/>
    <w:rsid w:val="00CA1EC5"/>
    <w:rsid w:val="00CC06DE"/>
    <w:rsid w:val="00D524C5"/>
    <w:rsid w:val="00DA1A6E"/>
    <w:rsid w:val="00DA491F"/>
    <w:rsid w:val="00DF2F45"/>
    <w:rsid w:val="00E202C9"/>
    <w:rsid w:val="00E4311A"/>
    <w:rsid w:val="00E43A7A"/>
    <w:rsid w:val="00E63252"/>
    <w:rsid w:val="00E9309E"/>
    <w:rsid w:val="00EC0E2B"/>
    <w:rsid w:val="00F008E4"/>
    <w:rsid w:val="00F2511E"/>
    <w:rsid w:val="00F25410"/>
    <w:rsid w:val="00F41D05"/>
    <w:rsid w:val="00F630FF"/>
    <w:rsid w:val="00FC06DD"/>
    <w:rsid w:val="00FC4EAD"/>
    <w:rsid w:val="00FC5F5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3</cp:revision>
  <cp:lastPrinted>2022-03-23T16:47:00Z</cp:lastPrinted>
  <dcterms:created xsi:type="dcterms:W3CDTF">2019-12-09T16:24:00Z</dcterms:created>
  <dcterms:modified xsi:type="dcterms:W3CDTF">2022-03-24T13:11:00Z</dcterms:modified>
</cp:coreProperties>
</file>